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F0F0" w14:textId="77777777" w:rsidR="00F85945" w:rsidRDefault="00F85945" w:rsidP="00F85945">
      <w:pPr>
        <w:rPr>
          <w:b/>
          <w:bCs/>
          <w:color w:val="0070C0"/>
          <w:sz w:val="40"/>
          <w:szCs w:val="40"/>
        </w:rPr>
      </w:pPr>
    </w:p>
    <w:p w14:paraId="59718813" w14:textId="77777777" w:rsidR="00F85945" w:rsidRDefault="00F85945" w:rsidP="00F85945">
      <w:pPr>
        <w:rPr>
          <w:b/>
          <w:bCs/>
          <w:color w:val="0070C0"/>
          <w:sz w:val="40"/>
          <w:szCs w:val="40"/>
        </w:rPr>
      </w:pPr>
    </w:p>
    <w:p w14:paraId="6CCB2EB7" w14:textId="0E471EB4" w:rsidR="00F85945" w:rsidRDefault="00B90292" w:rsidP="00F85945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7239EC8E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E2472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F85945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4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F85945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d Black Tre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7239EC8E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E2472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F85945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4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F85945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d Black Tre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proofErr w:type="gramStart"/>
      <w:r w:rsidR="00F85945">
        <w:rPr>
          <w:b/>
          <w:bCs/>
          <w:color w:val="0070C0"/>
          <w:sz w:val="40"/>
          <w:szCs w:val="40"/>
        </w:rPr>
        <w:t>Output:-</w:t>
      </w:r>
      <w:proofErr w:type="gramEnd"/>
    </w:p>
    <w:p w14:paraId="055E8FAA" w14:textId="0AD94BCC" w:rsidR="00C54B47" w:rsidRDefault="00F85945" w:rsidP="008D4750">
      <w:pPr>
        <w:rPr>
          <w:b/>
          <w:bCs/>
          <w:color w:val="0070C0"/>
          <w:sz w:val="40"/>
          <w:szCs w:val="40"/>
        </w:rPr>
      </w:pPr>
      <w:r w:rsidRPr="00F85945">
        <w:rPr>
          <w:b/>
          <w:bCs/>
          <w:color w:val="0070C0"/>
          <w:sz w:val="40"/>
          <w:szCs w:val="40"/>
        </w:rPr>
        <w:drawing>
          <wp:inline distT="0" distB="0" distL="0" distR="0" wp14:anchorId="045BDFEA" wp14:editId="72F718B1">
            <wp:extent cx="5391902" cy="5144218"/>
            <wp:effectExtent l="19050" t="19050" r="18415" b="184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51442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3D99CA" w14:textId="4F41BB90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27C573B5" w14:textId="5CF4ABE9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3173FC96" w14:textId="49ADD265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2C6D469B" w14:textId="77777777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59487CEB" w14:textId="2CF81CA7" w:rsidR="00C54B47" w:rsidRDefault="00F85945" w:rsidP="008D4750">
      <w:pPr>
        <w:rPr>
          <w:b/>
          <w:bCs/>
          <w:color w:val="0070C0"/>
          <w:sz w:val="40"/>
          <w:szCs w:val="40"/>
        </w:rPr>
      </w:pPr>
      <w:r w:rsidRPr="00F85945">
        <w:rPr>
          <w:b/>
          <w:bCs/>
          <w:color w:val="0070C0"/>
          <w:sz w:val="40"/>
          <w:szCs w:val="40"/>
        </w:rPr>
        <w:drawing>
          <wp:inline distT="0" distB="0" distL="0" distR="0" wp14:anchorId="456FF175" wp14:editId="3A9B5C22">
            <wp:extent cx="5397500" cy="2481841"/>
            <wp:effectExtent l="19050" t="19050" r="12700" b="139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17784" cy="24911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7227AF" w14:textId="32B1FD13" w:rsidR="00C54B47" w:rsidRDefault="00F85945" w:rsidP="008D4750">
      <w:pPr>
        <w:rPr>
          <w:b/>
          <w:bCs/>
          <w:color w:val="0070C0"/>
          <w:sz w:val="40"/>
          <w:szCs w:val="40"/>
        </w:rPr>
      </w:pPr>
      <w:r w:rsidRPr="00F85945">
        <w:rPr>
          <w:b/>
          <w:bCs/>
          <w:color w:val="0070C0"/>
          <w:sz w:val="40"/>
          <w:szCs w:val="40"/>
        </w:rPr>
        <w:drawing>
          <wp:inline distT="0" distB="0" distL="0" distR="0" wp14:anchorId="714685EF" wp14:editId="18B5A074">
            <wp:extent cx="5425200" cy="5219700"/>
            <wp:effectExtent l="19050" t="19050" r="23495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31164" cy="5225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94AE48" w14:textId="77777777" w:rsidR="00C54B47" w:rsidRDefault="00C54B47" w:rsidP="008D4750">
      <w:pPr>
        <w:rPr>
          <w:b/>
          <w:bCs/>
          <w:color w:val="0070C0"/>
          <w:sz w:val="40"/>
          <w:szCs w:val="40"/>
        </w:rPr>
      </w:pPr>
    </w:p>
    <w:p w14:paraId="519457A2" w14:textId="33B11408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2B5A3A32" w14:textId="77777777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73E9748D" w14:textId="1BFC4A3A" w:rsidR="00F85945" w:rsidRDefault="00F85945" w:rsidP="008D4750">
      <w:pPr>
        <w:rPr>
          <w:b/>
          <w:bCs/>
          <w:color w:val="0070C0"/>
          <w:sz w:val="40"/>
          <w:szCs w:val="40"/>
        </w:rPr>
      </w:pPr>
      <w:r w:rsidRPr="00F85945">
        <w:rPr>
          <w:b/>
          <w:bCs/>
          <w:color w:val="0070C0"/>
          <w:sz w:val="40"/>
          <w:szCs w:val="40"/>
        </w:rPr>
        <w:drawing>
          <wp:inline distT="0" distB="0" distL="0" distR="0" wp14:anchorId="38B84B91" wp14:editId="04044AAA">
            <wp:extent cx="5365750" cy="7196917"/>
            <wp:effectExtent l="19050" t="19050" r="25400" b="2349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78909" cy="72145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2348C4" w14:textId="77777777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6B4642D7" w14:textId="77777777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046418EF" w14:textId="77777777" w:rsidR="00F85945" w:rsidRDefault="00F85945" w:rsidP="008D4750">
      <w:pPr>
        <w:rPr>
          <w:b/>
          <w:bCs/>
          <w:color w:val="0070C0"/>
          <w:sz w:val="40"/>
          <w:szCs w:val="40"/>
        </w:rPr>
      </w:pPr>
    </w:p>
    <w:p w14:paraId="742C1A23" w14:textId="616DBBD0" w:rsidR="00F85945" w:rsidRDefault="00F85945" w:rsidP="008D4750">
      <w:pPr>
        <w:rPr>
          <w:b/>
          <w:bCs/>
          <w:color w:val="0070C0"/>
          <w:sz w:val="40"/>
          <w:szCs w:val="40"/>
        </w:rPr>
      </w:pPr>
      <w:r w:rsidRPr="00F85945">
        <w:rPr>
          <w:b/>
          <w:bCs/>
          <w:color w:val="0070C0"/>
          <w:sz w:val="40"/>
          <w:szCs w:val="40"/>
        </w:rPr>
        <w:lastRenderedPageBreak/>
        <w:drawing>
          <wp:inline distT="0" distB="0" distL="0" distR="0" wp14:anchorId="626BED4A" wp14:editId="580A2D38">
            <wp:extent cx="5346700" cy="9485605"/>
            <wp:effectExtent l="19050" t="19050" r="25400" b="209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60128" cy="9509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ABBD6" w14:textId="3661E750" w:rsidR="002D3EDC" w:rsidRDefault="00F85945" w:rsidP="008D4750">
      <w:pPr>
        <w:rPr>
          <w:b/>
          <w:bCs/>
          <w:color w:val="0070C0"/>
          <w:sz w:val="40"/>
          <w:szCs w:val="40"/>
        </w:rPr>
      </w:pPr>
      <w:proofErr w:type="gramStart"/>
      <w:r>
        <w:rPr>
          <w:b/>
          <w:bCs/>
          <w:color w:val="0070C0"/>
          <w:sz w:val="40"/>
          <w:szCs w:val="40"/>
        </w:rPr>
        <w:lastRenderedPageBreak/>
        <w:t>Code:-</w:t>
      </w:r>
      <w:proofErr w:type="gramEnd"/>
    </w:p>
    <w:p w14:paraId="5178B14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1E34C40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69505FC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4B78754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14</w:t>
      </w:r>
    </w:p>
    <w:p w14:paraId="6738AA1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ogram :</w:t>
      </w:r>
      <w:proofErr w:type="gramEnd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ed Black Tree</w:t>
      </w:r>
    </w:p>
    <w:p w14:paraId="03E136A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71F979E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0AC694B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lib.h</w:t>
      </w:r>
      <w:proofErr w:type="spell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7F433B3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143A2E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proofErr w:type="spellStart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enum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Color</w:t>
      </w:r>
      <w:proofErr w:type="spellEnd"/>
    </w:p>
    <w:p w14:paraId="2ACDE79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83B4E7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</w:p>
    <w:p w14:paraId="563F3D8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</w:p>
    <w:p w14:paraId="5327F9E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;</w:t>
      </w:r>
    </w:p>
    <w:p w14:paraId="3FABAE1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841D27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proofErr w:type="gramEnd"/>
    </w:p>
    <w:p w14:paraId="5034D91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679B68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65C2B1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8EDE73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;</w:t>
      </w:r>
    </w:p>
    <w:p w14:paraId="49CC55B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F0034E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5FB48D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425D9F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 Create a red-black tree</w:t>
      </w:r>
    </w:p>
    <w:p w14:paraId="0B27904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create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7D5D7F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1CA199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1444B9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*)</w:t>
      </w:r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lloc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o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241486E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287CB0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E8451C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6541829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D3C22F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271723F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DCBB5B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 Insert </w:t>
      </w:r>
      <w:proofErr w:type="gramStart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an</w:t>
      </w:r>
      <w:proofErr w:type="gramEnd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node</w:t>
      </w:r>
    </w:p>
    <w:p w14:paraId="4B05FD8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io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FDCD12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551AC1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8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794330F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8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1BB3CD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718EEC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28CFB6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59526E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create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6019A1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681948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42B40E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A66AE0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02FD60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] =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633ACC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7792CE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{</w:t>
      </w:r>
    </w:p>
    <w:p w14:paraId="4EBBAFF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15A9D1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5C48D5E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Duplicates Not Allowed!!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1426C8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C4B96E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AE8AD3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gt;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?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: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6B4A625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FAB560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0B10543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]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C7A82C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2F75E1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ndex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w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create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6E062E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(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193E2E2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17C5A1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A99F83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1FD4C64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40C764C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C71F35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7A91D01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46E9AB2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0D5796B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43DB00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7D96528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AE822F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06921A3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E03E06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65C4D35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4AED91F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1705A24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4E2E2BD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5C54D8F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3E14008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065067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EB70C9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F6B615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45810D1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02DFC25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D30143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88394A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AEB07B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7593B5A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3EAD582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B1CCEA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3B31A74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AEA2B5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048ED5A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76A6F7C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7E7C692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05DAF1A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3B768B6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DCFF86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}</w:t>
      </w:r>
    </w:p>
    <w:p w14:paraId="3E78F0B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0B774E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590C5BE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A2F215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0D1EA75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6C06E9A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603DBFB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3BEFF36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7F593A7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D24B9B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24F5EDF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9B6C49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43A0C6F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9FE0A7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71E3253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321736C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3F9D1F9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9D1157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3531E9A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6DE4B1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8F3A8D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6A21BA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340A8DD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13F013E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7C3736A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6D38093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9C77D7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52443E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B4CAA7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373452A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D5385B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383DAE6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1584EB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23D02C7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446288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128E448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76E69A7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07C0E1B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DA0B1C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68D0056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0F6BA3B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F74B43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B3385A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29BAE1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97362D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 Delete a node</w:t>
      </w:r>
    </w:p>
    <w:p w14:paraId="3AA3463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io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C8A43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4050805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8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6B5933F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*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82B962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98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,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f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1B2CF12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</w:t>
      </w:r>
      <w:proofErr w:type="spellStart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enum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Colo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62D010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78C129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3B1665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7B1239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Tree not available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1AFA3A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A2666A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E3C1F5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38AC87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E3A175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59E135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C59977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=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413E74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A9B5F3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f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gt;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?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: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55A16A9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C83355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]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f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0A2289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ff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  <w:proofErr w:type="gramEnd"/>
    </w:p>
    <w:p w14:paraId="27FB13F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63A145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D2C3CF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52C331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BAFCA6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71F47FD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BDA7F8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re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85B3F1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F8F9E5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3BAFCD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781F68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FDC7F8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9142A2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re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5A17C5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F2C30E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D5E092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B911BB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18E033F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6C35417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21D9D2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5522545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10AFE9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3DD52D3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6353CD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336C39C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9F2800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72697D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E9BB9E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73849A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56E915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DCA923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0F5933F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C2C0DE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711E626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5B31E8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{</w:t>
      </w:r>
    </w:p>
    <w:p w14:paraId="33A80C8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50F5297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6844FB0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95ED68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6586EC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]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99EA68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26685C6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CAD5B1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718D723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5A63FD3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8F6721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3184866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425A67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]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36F024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04B77E1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</w:t>
      </w:r>
    </w:p>
    <w:p w14:paraId="0E6C1A0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42F862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E3ACA4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006E070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80FF16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6ACEB2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2C67B1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36C246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56BC519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193CC9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6E1CFE3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952899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1E75ED8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D26354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DD79BF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387607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3B8DB51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668FBB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448E46F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145729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04A8E5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7432D8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736FF1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3E51C8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784349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5E284F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E14824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3D5AEC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79E3CB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C8B219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093E4F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4C4768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60050BB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;</w:t>
      </w:r>
    </w:p>
    <w:p w14:paraId="3C9F351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2C3688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5D8DC1F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257AA3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829559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04C4A33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6B68BB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1B96D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175C2D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DC18A8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4ED1D2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4783A05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1FAB986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5027CF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B81BA0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ACA2FE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99D765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8D16F8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25B1317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19C27EE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58AA53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42F0947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27C1AC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1D238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EE9ECC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3F2E7C1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55B75B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50BFD4E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A56AF0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1A86747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332EE4E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29104C6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15101F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4BC5FB3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0543185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7A0A882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115BD8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3A15701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6378E53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FFF28C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||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</w:t>
      </w:r>
    </w:p>
    <w:p w14:paraId="6ACC4F6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||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3B0F1EF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4E2325E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57299D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08839A8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BCCF2D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408CA68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||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EDD580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3C867C8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0E64104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FD02C7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047649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DEAE30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713514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B22590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5FBD3C0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79B4A90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2C4DB7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7523418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6496FE0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0F9C9F7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69EB6A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11D117E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D8DE0F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66FC2F7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73B6740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398DEB1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147F996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7E2D076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08174A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2164DEB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35C2021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ED6980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3993FBF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7D3548D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038E08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109CB3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FC6F89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F3AC23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6C3AB01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28368C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658950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F5B1B5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534CFF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61B1E2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95FCB4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2B0737B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EF1532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1B0FD9A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4A1ED23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1B74227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515ADA7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257BD9A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B59AE0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A759AD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6CC1ACE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;</w:t>
      </w:r>
      <w:proofErr w:type="gramEnd"/>
    </w:p>
    <w:p w14:paraId="5D1202D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704AAE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291E53B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0B7E528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||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</w:t>
      </w:r>
    </w:p>
    <w:p w14:paraId="082FA2C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||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2683D76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2AEB459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EDA5E8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3A69D16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8939DF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{</w:t>
      </w:r>
    </w:p>
    <w:p w14:paraId="221FA0A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!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||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263596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2868738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4A247F4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RE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5335E9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EC1CA7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7B80DC7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1996CC0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q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491CDEC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739AB29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10C2E75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2032826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lor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F85945">
        <w:rPr>
          <w:rFonts w:ascii="Consolas" w:eastAsia="Times New Roman" w:hAnsi="Consolas" w:cs="Times New Roman"/>
          <w:color w:val="4FC1FF"/>
          <w:sz w:val="21"/>
          <w:szCs w:val="21"/>
          <w:lang w:eastAsia="en-CA"/>
        </w:rPr>
        <w:t>BL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4CC2467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4155BC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;</w:t>
      </w:r>
    </w:p>
    <w:p w14:paraId="526DDAD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 ==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B727C1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520F91D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A59C46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20CFCC0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5ED3F08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{</w:t>
      </w:r>
    </w:p>
    <w:p w14:paraId="03BE604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tac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proofErr w:type="gramEnd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i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-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] =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Ptr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</w:p>
    <w:p w14:paraId="39804E5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}</w:t>
      </w:r>
    </w:p>
    <w:p w14:paraId="0A4A7BE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680495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}</w:t>
      </w:r>
    </w:p>
    <w:p w14:paraId="628BB66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24E14EA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t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;</w:t>
      </w:r>
      <w:proofErr w:type="gramEnd"/>
    </w:p>
    <w:p w14:paraId="72944B1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3E10AD8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0DF0D7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2814186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5F9B5B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 Print the </w:t>
      </w:r>
      <w:proofErr w:type="spellStart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inorder</w:t>
      </w:r>
      <w:proofErr w:type="spellEnd"/>
      <w:r w:rsidRPr="00F85945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raversal of the tree</w:t>
      </w:r>
    </w:p>
    <w:p w14:paraId="77BBDB3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void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orderTraversal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F85945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rbNode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CD64C6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443E3A3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24C941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6ED9379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orderTraversal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1E35F5B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  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7205C4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orderTraversal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od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in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[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]);</w:t>
      </w:r>
    </w:p>
    <w:p w14:paraId="4F81C24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005E7A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D9468F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18C15F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63361B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C38CA8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9BD833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65FB25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   *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   *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14               *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Prg  :Red Black Tree    *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04999E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2A14A9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oic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0B86F3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0E90107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47D54E0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D1F020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===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  Menu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===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99D1206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Insert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2.Delete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3.Traverse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4.Quit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9C916F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===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283EB8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9F0AC4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oic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10D3B9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3B4D59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oic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B720C3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014B9372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B641A6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element to insert: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A55149E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D04CFB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io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CA22D1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4A7FA35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B36A7F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the element to delete: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AD640A3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87A96F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io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ata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1FD5A6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F827D8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5C17A3C0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orderTraversal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root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1F1DD8F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6CD8481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560FC4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4BA8768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ye!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2E97E4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exi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29ED11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1C87B5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333132A4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F85945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Invalid Choice</w:t>
      </w:r>
      <w:r w:rsidRPr="00F85945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F85945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1709CAB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836EC7D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4E1B633C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F85945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oice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5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BBAC25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6BEAA19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F85945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F85945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B904BCA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F85945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59B83B87" w14:textId="77777777" w:rsidR="00F85945" w:rsidRPr="00F85945" w:rsidRDefault="00F85945" w:rsidP="00F8594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C1DA8BA" w14:textId="24C08734" w:rsidR="00C54B47" w:rsidRDefault="00C54B47" w:rsidP="008D4750">
      <w:pPr>
        <w:rPr>
          <w:b/>
          <w:bCs/>
          <w:color w:val="0070C0"/>
          <w:sz w:val="40"/>
          <w:szCs w:val="40"/>
        </w:rPr>
      </w:pPr>
    </w:p>
    <w:sectPr w:rsidR="00C54B47" w:rsidSect="00F85945">
      <w:pgSz w:w="12240" w:h="15840"/>
      <w:pgMar w:top="568" w:right="191" w:bottom="56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8FAP+JwZotAAAA"/>
  </w:docVars>
  <w:rsids>
    <w:rsidRoot w:val="00A2089D"/>
    <w:rsid w:val="0015641F"/>
    <w:rsid w:val="001D7E19"/>
    <w:rsid w:val="00236051"/>
    <w:rsid w:val="002D3EDC"/>
    <w:rsid w:val="003A49C0"/>
    <w:rsid w:val="00471490"/>
    <w:rsid w:val="00486547"/>
    <w:rsid w:val="004C0BF3"/>
    <w:rsid w:val="00531018"/>
    <w:rsid w:val="005B4FBA"/>
    <w:rsid w:val="00616F11"/>
    <w:rsid w:val="006D15E6"/>
    <w:rsid w:val="00797702"/>
    <w:rsid w:val="008D4750"/>
    <w:rsid w:val="00925DA2"/>
    <w:rsid w:val="009A1907"/>
    <w:rsid w:val="009F5F34"/>
    <w:rsid w:val="00A10C90"/>
    <w:rsid w:val="00A2089D"/>
    <w:rsid w:val="00B90292"/>
    <w:rsid w:val="00C54B47"/>
    <w:rsid w:val="00C926B5"/>
    <w:rsid w:val="00D13F51"/>
    <w:rsid w:val="00DD02E8"/>
    <w:rsid w:val="00DE7782"/>
    <w:rsid w:val="00E24722"/>
    <w:rsid w:val="00E50D6F"/>
    <w:rsid w:val="00E70EA1"/>
    <w:rsid w:val="00E80238"/>
    <w:rsid w:val="00F21602"/>
    <w:rsid w:val="00F85945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customStyle="1" w:styleId="msonormal0">
    <w:name w:val="msonormal"/>
    <w:basedOn w:val="Normal"/>
    <w:rsid w:val="00F85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33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1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0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</TotalTime>
  <Pages>13</Pages>
  <Words>1775</Words>
  <Characters>10120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2</cp:revision>
  <cp:lastPrinted>2021-03-31T09:01:00Z</cp:lastPrinted>
  <dcterms:created xsi:type="dcterms:W3CDTF">2021-01-22T09:46:00Z</dcterms:created>
  <dcterms:modified xsi:type="dcterms:W3CDTF">2021-05-03T04:32:00Z</dcterms:modified>
</cp:coreProperties>
</file>